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2464D4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0;margin-top:0;width:442.35pt;height:2in;z-index:251659264;visibility:visible;mso-position-horizontal:center;mso-position-horizontal-relative:margin;mso-position-vertical:center;mso-position-vertic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" filled="f" strokecolor="black [3213]" strokeweight="4.5pt">
            <v:textbox style="mso-fit-shape-to-text:t">
              <w:txbxContent>
                <w:p w:rsidR="002464D4" w:rsidRPr="00355185" w:rsidRDefault="002464D4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</w:p>
                <w:p w:rsidR="002464D4" w:rsidRPr="00355185" w:rsidRDefault="002464D4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54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54"/>
                    </w:rPr>
                    <w:t>Section VI</w:t>
                  </w:r>
                </w:p>
                <w:p w:rsidR="002464D4" w:rsidRPr="00355185" w:rsidRDefault="002464D4" w:rsidP="004F043F">
                  <w:pPr>
                    <w:jc w:val="center"/>
                    <w:rPr>
                      <w:b/>
                      <w:color w:val="000000" w:themeColor="text1"/>
                      <w:sz w:val="54"/>
                      <w:szCs w:val="72"/>
                    </w:rPr>
                  </w:pPr>
                  <w:r w:rsidRPr="00355185">
                    <w:rPr>
                      <w:b/>
                      <w:color w:val="000000" w:themeColor="text1"/>
                      <w:sz w:val="54"/>
                      <w:szCs w:val="72"/>
                    </w:rPr>
                    <w:t>SCHEDULE OF REQUIREMENTS</w:t>
                  </w:r>
                </w:p>
                <w:p w:rsidR="002464D4" w:rsidRPr="00355185" w:rsidRDefault="002464D4" w:rsidP="004F043F">
                  <w:pPr>
                    <w:jc w:val="center"/>
                    <w:rPr>
                      <w:rFonts w:eastAsiaTheme="minorHAnsi"/>
                      <w:b/>
                      <w:color w:val="000000" w:themeColor="text1"/>
                      <w:sz w:val="68"/>
                      <w:szCs w:val="72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4F043F" w:rsidRDefault="004F043F" w:rsidP="00D91ACF">
      <w:pPr>
        <w:jc w:val="center"/>
      </w:pP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146BF5" w:rsidRDefault="00146BF5"/>
    <w:p w:rsidR="00146BF5" w:rsidRDefault="00146BF5"/>
    <w:p w:rsidR="008C4B82" w:rsidRDefault="008C4B82"/>
    <w:p w:rsidR="008C4B82" w:rsidRDefault="008C4B82"/>
    <w:p w:rsidR="008C4B82" w:rsidRDefault="008C4B82"/>
    <w:p w:rsidR="004F043F" w:rsidRDefault="004F043F"/>
    <w:p w:rsidR="00947188" w:rsidRDefault="00947188"/>
    <w:p w:rsidR="00947188" w:rsidRDefault="00947188"/>
    <w:p w:rsidR="00273D52" w:rsidRPr="00605636" w:rsidRDefault="00273D52" w:rsidP="00273D52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0E2A35">
        <w:rPr>
          <w:rFonts w:ascii="Times New Roman" w:hAnsi="Times New Roman" w:cs="Times New Roman"/>
          <w:i/>
          <w:sz w:val="20"/>
          <w:szCs w:val="20"/>
        </w:rPr>
        <w:t xml:space="preserve">Procuring Entity: City </w:t>
      </w:r>
      <w:r w:rsidRPr="00605636">
        <w:rPr>
          <w:rFonts w:ascii="Times New Roman" w:hAnsi="Times New Roman" w:cs="Times New Roman"/>
          <w:i/>
          <w:sz w:val="20"/>
          <w:szCs w:val="20"/>
        </w:rPr>
        <w:t>Government of Tabaco City</w:t>
      </w:r>
      <w:r w:rsidRPr="00605636">
        <w:rPr>
          <w:rFonts w:ascii="Times New Roman" w:hAnsi="Times New Roman" w:cs="Times New Roman"/>
          <w:i/>
          <w:sz w:val="20"/>
          <w:szCs w:val="20"/>
        </w:rPr>
        <w:tab/>
      </w:r>
    </w:p>
    <w:p w:rsidR="00273D52" w:rsidRPr="00605636" w:rsidRDefault="00273D52" w:rsidP="00273D52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605636">
        <w:rPr>
          <w:rFonts w:ascii="Times New Roman" w:hAnsi="Times New Roman" w:cs="Times New Roman"/>
          <w:i/>
          <w:sz w:val="20"/>
          <w:szCs w:val="20"/>
        </w:rPr>
        <w:t xml:space="preserve">Contract ID No.: </w:t>
      </w:r>
      <w:r w:rsidR="00485341">
        <w:rPr>
          <w:rFonts w:ascii="Times New Roman" w:hAnsi="Times New Roman" w:cs="Times New Roman"/>
          <w:i/>
          <w:sz w:val="20"/>
          <w:szCs w:val="20"/>
          <w:u w:val="single"/>
        </w:rPr>
        <w:t>028-11</w:t>
      </w:r>
      <w:r w:rsidRPr="00605636">
        <w:rPr>
          <w:rFonts w:ascii="Times New Roman" w:hAnsi="Times New Roman" w:cs="Times New Roman"/>
          <w:i/>
          <w:sz w:val="20"/>
          <w:szCs w:val="20"/>
          <w:u w:val="single"/>
        </w:rPr>
        <w:t>-2019-GOODS</w:t>
      </w:r>
      <w:r w:rsidRPr="00605636">
        <w:rPr>
          <w:rFonts w:ascii="Times New Roman" w:hAnsi="Times New Roman" w:cs="Times New Roman"/>
          <w:i/>
          <w:sz w:val="20"/>
          <w:szCs w:val="20"/>
        </w:rPr>
        <w:tab/>
      </w:r>
      <w:r w:rsidRPr="00605636">
        <w:rPr>
          <w:rFonts w:ascii="Times New Roman" w:hAnsi="Times New Roman" w:cs="Times New Roman"/>
          <w:i/>
          <w:sz w:val="20"/>
          <w:szCs w:val="20"/>
        </w:rPr>
        <w:tab/>
      </w:r>
    </w:p>
    <w:p w:rsidR="00273D52" w:rsidRPr="000E2A35" w:rsidRDefault="00273D52" w:rsidP="00273D52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0E2A35">
        <w:rPr>
          <w:rFonts w:ascii="Times New Roman" w:hAnsi="Times New Roman" w:cs="Times New Roman"/>
          <w:i/>
          <w:sz w:val="20"/>
          <w:szCs w:val="20"/>
        </w:rPr>
        <w:t xml:space="preserve">Name of the Project: </w:t>
      </w:r>
      <w:r w:rsidRPr="000E2A35">
        <w:rPr>
          <w:rFonts w:ascii="Times New Roman" w:hAnsi="Times New Roman" w:cs="Times New Roman"/>
          <w:i/>
          <w:sz w:val="20"/>
          <w:szCs w:val="20"/>
          <w:u w:val="single"/>
        </w:rPr>
        <w:t xml:space="preserve">Supply &amp; Delivery of </w:t>
      </w:r>
      <w:r w:rsidR="00485341">
        <w:rPr>
          <w:rFonts w:ascii="Times New Roman" w:hAnsi="Times New Roman" w:cs="Times New Roman"/>
          <w:i/>
          <w:sz w:val="20"/>
          <w:szCs w:val="20"/>
          <w:u w:val="single"/>
        </w:rPr>
        <w:t xml:space="preserve">Various </w:t>
      </w:r>
      <w:r>
        <w:rPr>
          <w:rFonts w:ascii="Times New Roman" w:hAnsi="Times New Roman" w:cs="Times New Roman"/>
          <w:i/>
          <w:sz w:val="20"/>
          <w:szCs w:val="20"/>
          <w:u w:val="single"/>
        </w:rPr>
        <w:t>Drugs and Medicines</w:t>
      </w:r>
    </w:p>
    <w:p w:rsidR="00273D52" w:rsidRDefault="00273D52" w:rsidP="00273D52">
      <w:pPr>
        <w:rPr>
          <w:i/>
          <w:sz w:val="20"/>
          <w:u w:val="single"/>
        </w:rPr>
      </w:pPr>
      <w:r w:rsidRPr="000E2A35">
        <w:rPr>
          <w:i/>
          <w:sz w:val="20"/>
        </w:rPr>
        <w:t xml:space="preserve">Location of the Project: </w:t>
      </w:r>
      <w:r>
        <w:rPr>
          <w:i/>
          <w:sz w:val="20"/>
          <w:u w:val="single"/>
        </w:rPr>
        <w:t xml:space="preserve">SMLIK, </w:t>
      </w:r>
      <w:r w:rsidR="00485341">
        <w:rPr>
          <w:i/>
          <w:sz w:val="20"/>
          <w:u w:val="single"/>
        </w:rPr>
        <w:t xml:space="preserve">CHU, </w:t>
      </w:r>
      <w:r>
        <w:rPr>
          <w:i/>
          <w:sz w:val="20"/>
          <w:u w:val="single"/>
        </w:rPr>
        <w:t>and MCK, Tabaco</w:t>
      </w:r>
      <w:r w:rsidRPr="002E4536">
        <w:rPr>
          <w:i/>
          <w:sz w:val="20"/>
          <w:u w:val="single"/>
        </w:rPr>
        <w:t xml:space="preserve"> City</w:t>
      </w:r>
    </w:p>
    <w:p w:rsidR="004F043F" w:rsidRPr="00F62C58" w:rsidRDefault="004F043F" w:rsidP="004F043F">
      <w:pPr>
        <w:pStyle w:val="Heading1"/>
        <w:rPr>
          <w:sz w:val="32"/>
        </w:rPr>
      </w:pPr>
      <w:r w:rsidRPr="00F62C58">
        <w:rPr>
          <w:sz w:val="32"/>
        </w:rPr>
        <w:t>Schedule of Requirements</w:t>
      </w:r>
    </w:p>
    <w:p w:rsidR="004F043F" w:rsidRPr="00100084" w:rsidRDefault="004F043F" w:rsidP="004F043F">
      <w:pPr>
        <w:rPr>
          <w:sz w:val="20"/>
        </w:rPr>
      </w:pPr>
      <w:r w:rsidRPr="00100084">
        <w:rPr>
          <w:sz w:val="20"/>
        </w:rPr>
        <w:t xml:space="preserve">The delivery schedule expressed as weeks/months stipulates hereafter a delivery date which is the date of delivery to the project site.  </w:t>
      </w:r>
    </w:p>
    <w:p w:rsidR="004F043F" w:rsidRDefault="004F043F" w:rsidP="004F043F">
      <w:pPr>
        <w:rPr>
          <w:sz w:val="20"/>
        </w:rPr>
      </w:pPr>
    </w:p>
    <w:tbl>
      <w:tblPr>
        <w:tblStyle w:val="TableGrid"/>
        <w:tblW w:w="90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20"/>
        <w:gridCol w:w="2610"/>
        <w:gridCol w:w="810"/>
        <w:gridCol w:w="900"/>
        <w:gridCol w:w="720"/>
        <w:gridCol w:w="720"/>
        <w:gridCol w:w="900"/>
        <w:gridCol w:w="1710"/>
      </w:tblGrid>
      <w:tr w:rsidR="002464D4" w:rsidRPr="002464D4" w:rsidTr="00A84D29">
        <w:trPr>
          <w:trHeight w:val="255"/>
        </w:trPr>
        <w:tc>
          <w:tcPr>
            <w:tcW w:w="720" w:type="dxa"/>
            <w:vMerge w:val="restart"/>
          </w:tcPr>
          <w:p w:rsidR="002464D4" w:rsidRPr="002464D4" w:rsidRDefault="002464D4" w:rsidP="002464D4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Item No.</w:t>
            </w:r>
          </w:p>
        </w:tc>
        <w:tc>
          <w:tcPr>
            <w:tcW w:w="2610" w:type="dxa"/>
            <w:vMerge w:val="restart"/>
            <w:vAlign w:val="center"/>
            <w:hideMark/>
          </w:tcPr>
          <w:p w:rsidR="002464D4" w:rsidRPr="002464D4" w:rsidRDefault="002464D4" w:rsidP="00DB11E6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Description</w:t>
            </w:r>
          </w:p>
        </w:tc>
        <w:tc>
          <w:tcPr>
            <w:tcW w:w="810" w:type="dxa"/>
            <w:vMerge w:val="restart"/>
            <w:noWrap/>
            <w:vAlign w:val="center"/>
            <w:hideMark/>
          </w:tcPr>
          <w:p w:rsidR="002464D4" w:rsidRPr="002464D4" w:rsidRDefault="002464D4" w:rsidP="00DB11E6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UOM</w:t>
            </w:r>
          </w:p>
        </w:tc>
        <w:tc>
          <w:tcPr>
            <w:tcW w:w="3240" w:type="dxa"/>
            <w:gridSpan w:val="4"/>
            <w:noWrap/>
            <w:hideMark/>
          </w:tcPr>
          <w:p w:rsidR="002464D4" w:rsidRPr="002464D4" w:rsidRDefault="002464D4" w:rsidP="002464D4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Quantity</w:t>
            </w:r>
          </w:p>
        </w:tc>
        <w:tc>
          <w:tcPr>
            <w:tcW w:w="1710" w:type="dxa"/>
            <w:vAlign w:val="center"/>
          </w:tcPr>
          <w:p w:rsidR="002464D4" w:rsidRPr="002464D4" w:rsidRDefault="002464D4" w:rsidP="00A84D29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Budget/ item (</w:t>
            </w:r>
            <w:proofErr w:type="spellStart"/>
            <w:r w:rsidRPr="002464D4">
              <w:rPr>
                <w:b/>
                <w:bCs/>
                <w:sz w:val="20"/>
              </w:rPr>
              <w:t>Php</w:t>
            </w:r>
            <w:proofErr w:type="spellEnd"/>
            <w:r w:rsidRPr="002464D4">
              <w:rPr>
                <w:b/>
                <w:bCs/>
                <w:sz w:val="20"/>
              </w:rPr>
              <w:t>)</w:t>
            </w:r>
          </w:p>
        </w:tc>
      </w:tr>
      <w:tr w:rsidR="002464D4" w:rsidRPr="002464D4" w:rsidTr="00A84D29">
        <w:trPr>
          <w:trHeight w:val="255"/>
        </w:trPr>
        <w:tc>
          <w:tcPr>
            <w:tcW w:w="720" w:type="dxa"/>
            <w:vMerge/>
          </w:tcPr>
          <w:p w:rsidR="002464D4" w:rsidRPr="002464D4" w:rsidRDefault="002464D4" w:rsidP="002464D4">
            <w:pPr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610" w:type="dxa"/>
            <w:vMerge/>
            <w:hideMark/>
          </w:tcPr>
          <w:p w:rsidR="002464D4" w:rsidRPr="002464D4" w:rsidRDefault="002464D4" w:rsidP="00DB11E6">
            <w:pPr>
              <w:jc w:val="left"/>
              <w:rPr>
                <w:b/>
                <w:bCs/>
                <w:sz w:val="20"/>
              </w:rPr>
            </w:pPr>
          </w:p>
        </w:tc>
        <w:tc>
          <w:tcPr>
            <w:tcW w:w="810" w:type="dxa"/>
            <w:vMerge/>
            <w:hideMark/>
          </w:tcPr>
          <w:p w:rsidR="002464D4" w:rsidRPr="002464D4" w:rsidRDefault="002464D4" w:rsidP="00DB11E6">
            <w:pPr>
              <w:jc w:val="center"/>
              <w:rPr>
                <w:b/>
                <w:bCs/>
                <w:sz w:val="20"/>
              </w:rPr>
            </w:pPr>
          </w:p>
        </w:tc>
        <w:tc>
          <w:tcPr>
            <w:tcW w:w="900" w:type="dxa"/>
            <w:noWrap/>
            <w:hideMark/>
          </w:tcPr>
          <w:p w:rsidR="002464D4" w:rsidRPr="002464D4" w:rsidRDefault="002464D4" w:rsidP="002464D4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SMLIK</w:t>
            </w:r>
          </w:p>
        </w:tc>
        <w:tc>
          <w:tcPr>
            <w:tcW w:w="720" w:type="dxa"/>
            <w:noWrap/>
            <w:hideMark/>
          </w:tcPr>
          <w:p w:rsidR="002464D4" w:rsidRPr="002464D4" w:rsidRDefault="002464D4" w:rsidP="002464D4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CHU</w:t>
            </w:r>
          </w:p>
        </w:tc>
        <w:tc>
          <w:tcPr>
            <w:tcW w:w="720" w:type="dxa"/>
            <w:noWrap/>
            <w:hideMark/>
          </w:tcPr>
          <w:p w:rsidR="002464D4" w:rsidRPr="002464D4" w:rsidRDefault="002464D4" w:rsidP="002464D4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MCK</w:t>
            </w:r>
          </w:p>
        </w:tc>
        <w:tc>
          <w:tcPr>
            <w:tcW w:w="900" w:type="dxa"/>
            <w:noWrap/>
            <w:hideMark/>
          </w:tcPr>
          <w:p w:rsidR="002464D4" w:rsidRPr="002464D4" w:rsidRDefault="002464D4" w:rsidP="002464D4">
            <w:pPr>
              <w:jc w:val="center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Total</w:t>
            </w:r>
          </w:p>
        </w:tc>
        <w:tc>
          <w:tcPr>
            <w:tcW w:w="1710" w:type="dxa"/>
            <w:noWrap/>
            <w:hideMark/>
          </w:tcPr>
          <w:p w:rsidR="002464D4" w:rsidRPr="002464D4" w:rsidRDefault="002464D4" w:rsidP="00A84D29">
            <w:pPr>
              <w:jc w:val="right"/>
              <w:rPr>
                <w:b/>
                <w:bCs/>
                <w:sz w:val="20"/>
              </w:rPr>
            </w:pPr>
          </w:p>
        </w:tc>
      </w:tr>
      <w:tr w:rsidR="002464D4" w:rsidRPr="002464D4" w:rsidTr="00A84D29">
        <w:trPr>
          <w:trHeight w:val="242"/>
        </w:trPr>
        <w:tc>
          <w:tcPr>
            <w:tcW w:w="720" w:type="dxa"/>
          </w:tcPr>
          <w:p w:rsidR="002464D4" w:rsidRPr="002464D4" w:rsidRDefault="002464D4" w:rsidP="002464D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b/>
                <w:bCs/>
                <w:sz w:val="20"/>
              </w:rPr>
            </w:pPr>
            <w:r w:rsidRPr="002464D4">
              <w:rPr>
                <w:b/>
                <w:bCs/>
                <w:sz w:val="20"/>
              </w:rPr>
              <w:t>I.</w:t>
            </w:r>
          </w:p>
        </w:tc>
        <w:tc>
          <w:tcPr>
            <w:tcW w:w="8370" w:type="dxa"/>
            <w:gridSpan w:val="7"/>
            <w:vAlign w:val="center"/>
          </w:tcPr>
          <w:p w:rsidR="002464D4" w:rsidRPr="002464D4" w:rsidRDefault="002464D4" w:rsidP="00A84D29">
            <w:pPr>
              <w:jc w:val="left"/>
              <w:rPr>
                <w:sz w:val="20"/>
              </w:rPr>
            </w:pPr>
            <w:r w:rsidRPr="002464D4">
              <w:rPr>
                <w:b/>
                <w:bCs/>
                <w:sz w:val="20"/>
              </w:rPr>
              <w:t>Supply &amp; Delivery of the following Drugs and Medicines: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8434B8" w:rsidP="008434B8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sz w:val="20"/>
              </w:rPr>
            </w:pPr>
            <w:r w:rsidRPr="002464D4">
              <w:rPr>
                <w:sz w:val="20"/>
              </w:rPr>
              <w:t>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Aluminum </w:t>
            </w:r>
            <w:proofErr w:type="spellStart"/>
            <w:r w:rsidRPr="002464D4">
              <w:rPr>
                <w:sz w:val="20"/>
              </w:rPr>
              <w:t>Hydroxide+Magnesium</w:t>
            </w:r>
            <w:proofErr w:type="spellEnd"/>
            <w:r w:rsidRPr="002464D4">
              <w:rPr>
                <w:sz w:val="20"/>
              </w:rPr>
              <w:t xml:space="preserve"> Hydroxide 200mg+100mg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4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4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20"/>
              </w:rPr>
            </w:pPr>
            <w:r w:rsidRPr="008434B8">
              <w:rPr>
                <w:sz w:val="20"/>
              </w:rPr>
              <w:t xml:space="preserve">               7,452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lodipine 10mg Tablet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9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99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5,721.00 </w:t>
            </w:r>
          </w:p>
        </w:tc>
      </w:tr>
      <w:tr w:rsidR="008434B8" w:rsidRPr="002464D4" w:rsidTr="00A84D29">
        <w:trPr>
          <w:trHeight w:val="510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oxicillin 500mg Capsule (100 capsule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5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6,796.00 </w:t>
            </w:r>
          </w:p>
        </w:tc>
      </w:tr>
      <w:tr w:rsidR="008434B8" w:rsidRPr="002464D4" w:rsidTr="00A84D29">
        <w:trPr>
          <w:trHeight w:val="510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Amoxicillin </w:t>
            </w:r>
            <w:proofErr w:type="spellStart"/>
            <w:r w:rsidRPr="002464D4">
              <w:rPr>
                <w:sz w:val="20"/>
              </w:rPr>
              <w:t>trihydrate</w:t>
            </w:r>
            <w:proofErr w:type="spellEnd"/>
            <w:r w:rsidRPr="002464D4">
              <w:rPr>
                <w:sz w:val="20"/>
              </w:rPr>
              <w:t xml:space="preserve"> 100mg/ml drops, 15ml/bot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6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2,351.69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Amoxicillin </w:t>
            </w:r>
            <w:proofErr w:type="spellStart"/>
            <w:r w:rsidRPr="002464D4">
              <w:rPr>
                <w:sz w:val="20"/>
              </w:rPr>
              <w:t>trihydrate</w:t>
            </w:r>
            <w:proofErr w:type="spellEnd"/>
            <w:r w:rsidRPr="002464D4">
              <w:rPr>
                <w:sz w:val="20"/>
              </w:rPr>
              <w:t xml:space="preserve"> 250mg/5ml </w:t>
            </w:r>
            <w:proofErr w:type="spellStart"/>
            <w:r w:rsidRPr="002464D4">
              <w:rPr>
                <w:sz w:val="20"/>
              </w:rPr>
              <w:t>susp</w:t>
            </w:r>
            <w:proofErr w:type="spellEnd"/>
            <w:r w:rsidRPr="002464D4">
              <w:rPr>
                <w:sz w:val="20"/>
              </w:rPr>
              <w:t xml:space="preserve"> 60ml/bottle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38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38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6,771.44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scorbic Acid (Vitamin C) 100mg/5ml, 60ml syrup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4,62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scorbic Acid Vitamins 500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3,40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Atrophine</w:t>
            </w:r>
            <w:proofErr w:type="spellEnd"/>
            <w:r w:rsidRPr="002464D4">
              <w:rPr>
                <w:sz w:val="20"/>
              </w:rPr>
              <w:t xml:space="preserve"> SO4 Injection, 1mg/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p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6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6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502.92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Calcium Carbonate 1.25+250IU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5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5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5,40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Calcium </w:t>
            </w:r>
            <w:proofErr w:type="spellStart"/>
            <w:r w:rsidRPr="002464D4">
              <w:rPr>
                <w:sz w:val="20"/>
              </w:rPr>
              <w:t>Gluconate</w:t>
            </w:r>
            <w:proofErr w:type="spellEnd"/>
            <w:r w:rsidRPr="002464D4">
              <w:rPr>
                <w:sz w:val="20"/>
              </w:rPr>
              <w:t xml:space="preserve"> Injection, 10% sol./1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vial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1,003.2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Captopril tablet 25mg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1,523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efalexin</w:t>
            </w:r>
            <w:proofErr w:type="spellEnd"/>
            <w:r w:rsidRPr="002464D4">
              <w:rPr>
                <w:sz w:val="20"/>
              </w:rPr>
              <w:t xml:space="preserve"> 250mg/5ml 60ml </w:t>
            </w:r>
            <w:proofErr w:type="spellStart"/>
            <w:r w:rsidRPr="002464D4">
              <w:rPr>
                <w:sz w:val="20"/>
              </w:rPr>
              <w:t>susp</w:t>
            </w:r>
            <w:proofErr w:type="spellEnd"/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0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8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0,24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efalexin</w:t>
            </w:r>
            <w:proofErr w:type="spellEnd"/>
            <w:r w:rsidRPr="002464D4">
              <w:rPr>
                <w:sz w:val="20"/>
              </w:rPr>
              <w:t xml:space="preserve"> 500mg Capsule (100 capsule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1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81</w:t>
            </w:r>
          </w:p>
        </w:tc>
        <w:tc>
          <w:tcPr>
            <w:tcW w:w="1710" w:type="dxa"/>
            <w:noWrap/>
          </w:tcPr>
          <w:p w:rsidR="008434B8" w:rsidRPr="008434B8" w:rsidRDefault="00A84D29" w:rsidP="00A84D29">
            <w:pPr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  </w:t>
            </w:r>
            <w:r w:rsidR="008434B8" w:rsidRPr="008434B8">
              <w:rPr>
                <w:sz w:val="20"/>
              </w:rPr>
              <w:t xml:space="preserve">18,387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efalexin</w:t>
            </w:r>
            <w:proofErr w:type="spellEnd"/>
            <w:r w:rsidRPr="002464D4">
              <w:rPr>
                <w:sz w:val="20"/>
              </w:rPr>
              <w:t xml:space="preserve"> drops 100mg/ml, 1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9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89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5,993.63 </w:t>
            </w:r>
          </w:p>
        </w:tc>
      </w:tr>
      <w:tr w:rsidR="008434B8" w:rsidRPr="002464D4" w:rsidTr="00A84D29">
        <w:trPr>
          <w:trHeight w:val="278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Cetirizine 10mg tablet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  96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Cetirizine 1mg/ml, 6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4,488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Cetirizine Oral drops (10mg/ml, 10ml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75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75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5,775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Chloramphenicol 125mg/5ml </w:t>
            </w:r>
            <w:proofErr w:type="spellStart"/>
            <w:r w:rsidRPr="002464D4">
              <w:rPr>
                <w:sz w:val="20"/>
              </w:rPr>
              <w:t>susp</w:t>
            </w:r>
            <w:proofErr w:type="spellEnd"/>
            <w:r w:rsidRPr="002464D4">
              <w:rPr>
                <w:sz w:val="20"/>
              </w:rPr>
              <w:t xml:space="preserve"> 6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7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7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4,851.98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Chloramphenicol capsule (500mg)-100 capsules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92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92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67,452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innarizine</w:t>
            </w:r>
            <w:proofErr w:type="spellEnd"/>
            <w:r w:rsidRPr="002464D4">
              <w:rPr>
                <w:sz w:val="20"/>
              </w:rPr>
              <w:t xml:space="preserve"> 25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2,20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Ciprofloxacin 500mg Tablet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1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3,213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loxacillin</w:t>
            </w:r>
            <w:proofErr w:type="spellEnd"/>
            <w:r w:rsidRPr="002464D4">
              <w:rPr>
                <w:sz w:val="20"/>
              </w:rPr>
              <w:t xml:space="preserve"> 250mg/5ml 60ml </w:t>
            </w:r>
            <w:proofErr w:type="spellStart"/>
            <w:r w:rsidRPr="002464D4">
              <w:rPr>
                <w:sz w:val="20"/>
              </w:rPr>
              <w:t>susp</w:t>
            </w:r>
            <w:proofErr w:type="spellEnd"/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78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78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8,928.8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3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loxacillin</w:t>
            </w:r>
            <w:proofErr w:type="spellEnd"/>
            <w:r w:rsidRPr="002464D4">
              <w:rPr>
                <w:sz w:val="20"/>
              </w:rPr>
              <w:t xml:space="preserve"> 500mg cap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8,634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otrimoxazole</w:t>
            </w:r>
            <w:proofErr w:type="spellEnd"/>
            <w:r w:rsidRPr="002464D4">
              <w:rPr>
                <w:sz w:val="20"/>
              </w:rPr>
              <w:t xml:space="preserve"> (</w:t>
            </w:r>
            <w:proofErr w:type="spellStart"/>
            <w:r w:rsidRPr="002464D4">
              <w:rPr>
                <w:sz w:val="20"/>
              </w:rPr>
              <w:t>Sulfamethoxazole</w:t>
            </w:r>
            <w:proofErr w:type="spellEnd"/>
            <w:r w:rsidRPr="002464D4">
              <w:rPr>
                <w:sz w:val="20"/>
              </w:rPr>
              <w:t xml:space="preserve"> +</w:t>
            </w:r>
            <w:r w:rsidRPr="002464D4">
              <w:rPr>
                <w:sz w:val="20"/>
              </w:rPr>
              <w:br/>
              <w:t>Trimethoprim) 400 mg + 80 mg/5 mL, 60 mL</w:t>
            </w:r>
            <w:r w:rsidRPr="002464D4">
              <w:rPr>
                <w:sz w:val="20"/>
              </w:rPr>
              <w:br/>
              <w:t>Suspension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1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81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6,038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Cotrimoxazole</w:t>
            </w:r>
            <w:proofErr w:type="spellEnd"/>
            <w:r w:rsidRPr="002464D4">
              <w:rPr>
                <w:sz w:val="20"/>
              </w:rPr>
              <w:t xml:space="preserve"> (</w:t>
            </w:r>
            <w:proofErr w:type="spellStart"/>
            <w:r w:rsidRPr="002464D4">
              <w:rPr>
                <w:sz w:val="20"/>
              </w:rPr>
              <w:t>Sulfamethoxazole</w:t>
            </w:r>
            <w:proofErr w:type="spellEnd"/>
            <w:r w:rsidRPr="002464D4">
              <w:rPr>
                <w:sz w:val="20"/>
              </w:rPr>
              <w:t xml:space="preserve"> +</w:t>
            </w:r>
            <w:r w:rsidRPr="002464D4">
              <w:rPr>
                <w:sz w:val="20"/>
              </w:rPr>
              <w:br/>
            </w:r>
            <w:r w:rsidRPr="002464D4">
              <w:rPr>
                <w:sz w:val="20"/>
              </w:rPr>
              <w:lastRenderedPageBreak/>
              <w:t>Trimethoprim) 800mg+160mg Tablet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lastRenderedPageBreak/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2,983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lastRenderedPageBreak/>
              <w:t>2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Dicycloverine</w:t>
            </w:r>
            <w:proofErr w:type="spellEnd"/>
            <w:r w:rsidRPr="002464D4">
              <w:rPr>
                <w:sz w:val="20"/>
              </w:rPr>
              <w:t xml:space="preserve"> (</w:t>
            </w:r>
            <w:proofErr w:type="spellStart"/>
            <w:r w:rsidRPr="002464D4">
              <w:rPr>
                <w:sz w:val="20"/>
              </w:rPr>
              <w:t>Dicyclomine</w:t>
            </w:r>
            <w:proofErr w:type="spellEnd"/>
            <w:r w:rsidRPr="002464D4">
              <w:rPr>
                <w:sz w:val="20"/>
              </w:rPr>
              <w:t>) 10mg Tablet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4,387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Dicycloverine</w:t>
            </w:r>
            <w:proofErr w:type="spellEnd"/>
            <w:r w:rsidRPr="002464D4">
              <w:rPr>
                <w:sz w:val="20"/>
              </w:rPr>
              <w:t xml:space="preserve"> (</w:t>
            </w:r>
            <w:proofErr w:type="spellStart"/>
            <w:r w:rsidRPr="002464D4">
              <w:rPr>
                <w:sz w:val="20"/>
              </w:rPr>
              <w:t>Dicyclomine</w:t>
            </w:r>
            <w:proofErr w:type="spellEnd"/>
            <w:r w:rsidRPr="002464D4">
              <w:rPr>
                <w:sz w:val="20"/>
              </w:rPr>
              <w:t>) Syrup, 10mg/5ml (60ml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74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74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5,183.64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Diphenhydramine (as Hydrochloride) 50mg cap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99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Diphenhydramine (as Hydrochloride) Injection, 50mg/mL, 1mL 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p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6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6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1,086.12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Doxycycline (as </w:t>
            </w:r>
            <w:proofErr w:type="spellStart"/>
            <w:r w:rsidRPr="002464D4">
              <w:rPr>
                <w:sz w:val="20"/>
              </w:rPr>
              <w:t>Hyclate</w:t>
            </w:r>
            <w:proofErr w:type="spellEnd"/>
            <w:r w:rsidRPr="002464D4">
              <w:rPr>
                <w:sz w:val="20"/>
              </w:rPr>
              <w:t>) Capsule (100mg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3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3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4,04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Enalapril</w:t>
            </w:r>
            <w:proofErr w:type="spellEnd"/>
            <w:r w:rsidRPr="002464D4">
              <w:rPr>
                <w:sz w:val="20"/>
              </w:rPr>
              <w:t xml:space="preserve"> tablet (5mg)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38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Epinephrine 1mg/ml, 1ml amp 1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.5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1.5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3,760.5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3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Erythromycin Ophthalmic Ointment 5g 0.5% tube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tub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2,967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Erythromycin Suspension (200mg/5ml, 60ml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6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66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7,856.78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5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Erythromycin Tablet (500mg)-100 tablet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1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1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6,657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Ferrous Sulfate + Folic Acid 60mg elemental iron+400mcg cap,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4,00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Ferrous Sulfate syr. 30mg elemental iron 5ml, 6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4,396.00 </w:t>
            </w:r>
          </w:p>
        </w:tc>
      </w:tr>
      <w:tr w:rsidR="008434B8" w:rsidRPr="002464D4" w:rsidTr="00A84D29">
        <w:trPr>
          <w:trHeight w:val="510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Gliclazide</w:t>
            </w:r>
            <w:proofErr w:type="spellEnd"/>
            <w:r w:rsidRPr="002464D4">
              <w:rPr>
                <w:sz w:val="20"/>
              </w:rPr>
              <w:t xml:space="preserve"> (80mg)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2,943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Hydralazine (20mg) 100 Tablet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8,798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Hydrogen Peroxide 3%, 12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8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8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1,403.6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Hyoscine</w:t>
            </w:r>
            <w:proofErr w:type="spellEnd"/>
            <w:r w:rsidRPr="002464D4">
              <w:rPr>
                <w:sz w:val="20"/>
              </w:rPr>
              <w:t>-N-</w:t>
            </w:r>
            <w:proofErr w:type="spellStart"/>
            <w:r w:rsidRPr="002464D4">
              <w:rPr>
                <w:sz w:val="20"/>
              </w:rPr>
              <w:t>Butylbromide</w:t>
            </w:r>
            <w:proofErr w:type="spellEnd"/>
            <w:r w:rsidRPr="002464D4">
              <w:rPr>
                <w:sz w:val="20"/>
              </w:rPr>
              <w:t xml:space="preserve"> 10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5,69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Ipratropium + Salbutamol 500 mcg + 2.5 mg x</w:t>
            </w:r>
            <w:r w:rsidRPr="002464D4">
              <w:rPr>
                <w:sz w:val="20"/>
              </w:rPr>
              <w:br/>
              <w:t>2.5 mL (unit dose) Respiratory Solution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neb</w:t>
            </w:r>
            <w:r w:rsidR="00A87C65">
              <w:rPr>
                <w:sz w:val="20"/>
              </w:rPr>
              <w:t>ule</w:t>
            </w:r>
            <w:proofErr w:type="spellEnd"/>
          </w:p>
        </w:tc>
        <w:tc>
          <w:tcPr>
            <w:tcW w:w="900" w:type="dxa"/>
          </w:tcPr>
          <w:p w:rsidR="008434B8" w:rsidRPr="002464D4" w:rsidRDefault="008434B8" w:rsidP="008434B8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3,135.00 </w:t>
            </w:r>
          </w:p>
        </w:tc>
      </w:tr>
      <w:tr w:rsidR="00A87C65" w:rsidRPr="002464D4" w:rsidTr="00A84D29">
        <w:trPr>
          <w:trHeight w:val="255"/>
        </w:trPr>
        <w:tc>
          <w:tcPr>
            <w:tcW w:w="720" w:type="dxa"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>
              <w:rPr>
                <w:sz w:val="20"/>
              </w:rPr>
              <w:t>43</w:t>
            </w:r>
          </w:p>
        </w:tc>
        <w:tc>
          <w:tcPr>
            <w:tcW w:w="2610" w:type="dxa"/>
          </w:tcPr>
          <w:p w:rsidR="00A87C65" w:rsidRPr="002464D4" w:rsidRDefault="00A87C65" w:rsidP="00A87C65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Isoniazid 200mg/5ml syrup., 120ml</w:t>
            </w:r>
          </w:p>
        </w:tc>
        <w:tc>
          <w:tcPr>
            <w:tcW w:w="810" w:type="dxa"/>
          </w:tcPr>
          <w:p w:rsidR="00A87C65" w:rsidRPr="002464D4" w:rsidRDefault="00A87C65" w:rsidP="00A87C65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60</w:t>
            </w:r>
          </w:p>
        </w:tc>
        <w:tc>
          <w:tcPr>
            <w:tcW w:w="72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60</w:t>
            </w:r>
          </w:p>
        </w:tc>
        <w:tc>
          <w:tcPr>
            <w:tcW w:w="1710" w:type="dxa"/>
            <w:noWrap/>
          </w:tcPr>
          <w:p w:rsidR="00A87C65" w:rsidRPr="008434B8" w:rsidRDefault="00A87C65" w:rsidP="00A87C65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9,304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Isoniazid+Rifampicin+Ethambutol</w:t>
            </w:r>
            <w:proofErr w:type="spellEnd"/>
            <w:r w:rsidRPr="002464D4">
              <w:rPr>
                <w:sz w:val="20"/>
              </w:rPr>
              <w:t xml:space="preserve"> 75mg+150mg+275mg 80tablet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144,000.00 </w:t>
            </w:r>
          </w:p>
        </w:tc>
      </w:tr>
      <w:tr w:rsidR="008434B8" w:rsidRPr="002464D4" w:rsidTr="00A84D29">
        <w:trPr>
          <w:trHeight w:val="510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5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Isoniazid+Rifampicin+Pyrazinamide+Ethambutol</w:t>
            </w:r>
            <w:proofErr w:type="spellEnd"/>
            <w:r w:rsidRPr="002464D4">
              <w:rPr>
                <w:sz w:val="20"/>
              </w:rPr>
              <w:t xml:space="preserve"> 75mg+150mg+400mg+275mg tablet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153,12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Lagundi</w:t>
            </w:r>
            <w:proofErr w:type="spellEnd"/>
            <w:r w:rsidRPr="002464D4">
              <w:rPr>
                <w:sz w:val="20"/>
              </w:rPr>
              <w:t xml:space="preserve"> 300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24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84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32,936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Lagundi</w:t>
            </w:r>
            <w:proofErr w:type="spellEnd"/>
            <w:r w:rsidRPr="002464D4">
              <w:rPr>
                <w:sz w:val="20"/>
              </w:rPr>
              <w:t xml:space="preserve"> 600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7,40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Lagundi</w:t>
            </w:r>
            <w:proofErr w:type="spellEnd"/>
            <w:r w:rsidRPr="002464D4">
              <w:rPr>
                <w:sz w:val="20"/>
              </w:rPr>
              <w:t xml:space="preserve"> Syrup 300mg/5ml, 12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5,197.5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Lagundi</w:t>
            </w:r>
            <w:proofErr w:type="spellEnd"/>
            <w:r w:rsidRPr="002464D4">
              <w:rPr>
                <w:sz w:val="20"/>
              </w:rPr>
              <w:t xml:space="preserve"> syrup 300mg/5ml, 6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6,566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Lidocaine</w:t>
            </w:r>
            <w:proofErr w:type="spellEnd"/>
            <w:r w:rsidRPr="002464D4">
              <w:rPr>
                <w:sz w:val="20"/>
              </w:rPr>
              <w:t xml:space="preserve"> 2% 50ml via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vial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198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Lidocaine-2%, 2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pu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8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8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338.24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Losartan, 50mg Tablet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55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0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255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112,95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3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Magnesium SO4 Injection, 250mg/ml, 1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vial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84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84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1,785.00 </w:t>
            </w:r>
          </w:p>
        </w:tc>
      </w:tr>
      <w:tr w:rsidR="008434B8" w:rsidRPr="002464D4" w:rsidTr="00A84D29">
        <w:trPr>
          <w:trHeight w:val="289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Magnesium SO4 Injection, 250mg/ml, 2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vial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580.6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5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Mefenamic</w:t>
            </w:r>
            <w:proofErr w:type="spellEnd"/>
            <w:r w:rsidRPr="002464D4">
              <w:rPr>
                <w:sz w:val="20"/>
              </w:rPr>
              <w:t xml:space="preserve"> Acid 500mg cap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3,72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Mefenamic</w:t>
            </w:r>
            <w:proofErr w:type="spellEnd"/>
            <w:r w:rsidRPr="002464D4">
              <w:rPr>
                <w:sz w:val="20"/>
              </w:rPr>
              <w:t xml:space="preserve"> Acid 500mg Tablet-100 tablets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5,917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lastRenderedPageBreak/>
              <w:t>5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Metformin Hydrochloride (500mg) (100 tablets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  98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Methylergometrine</w:t>
            </w:r>
            <w:proofErr w:type="spellEnd"/>
            <w:r w:rsidRPr="002464D4">
              <w:rPr>
                <w:sz w:val="20"/>
              </w:rPr>
              <w:t xml:space="preserve"> amp 200mg/ml, 1ml 1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p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2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4,097.31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Metropolol</w:t>
            </w:r>
            <w:proofErr w:type="spellEnd"/>
            <w:r w:rsidRPr="002464D4">
              <w:rPr>
                <w:sz w:val="20"/>
              </w:rPr>
              <w:t xml:space="preserve"> (as Tartrate) 50mg Tablet-100 tablets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52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72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7,028.00 </w:t>
            </w:r>
          </w:p>
        </w:tc>
      </w:tr>
      <w:tr w:rsidR="008434B8" w:rsidRPr="002464D4" w:rsidTr="00A84D29">
        <w:trPr>
          <w:trHeight w:val="510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Multivitamin with iron drops, 15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8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8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3,373.20 </w:t>
            </w:r>
          </w:p>
        </w:tc>
      </w:tr>
      <w:tr w:rsidR="008434B8" w:rsidRPr="002464D4" w:rsidTr="00A84D29">
        <w:trPr>
          <w:trHeight w:val="510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Multivitamin with iron syrup, 6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3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3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4,524.86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Multivitamins per 5ml, 120ml syrup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8,892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3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Multivitamins for adults cap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7,92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Oral Rehydration Salts (ORS 75-replacement 20.5g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sachet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2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62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2,630.16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5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Oral Rehydration Salts (ORS 75-replacement 5.125g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sachet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7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7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261.8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Oxytocin 10IU/ml, 1ml amp 1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9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22,707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Paracetamol</w:t>
            </w:r>
            <w:proofErr w:type="spellEnd"/>
            <w:r w:rsidRPr="002464D4">
              <w:rPr>
                <w:sz w:val="20"/>
              </w:rPr>
              <w:t xml:space="preserve"> 250mg/5ml </w:t>
            </w:r>
            <w:proofErr w:type="spellStart"/>
            <w:r w:rsidRPr="002464D4">
              <w:rPr>
                <w:sz w:val="20"/>
              </w:rPr>
              <w:t>susp</w:t>
            </w:r>
            <w:proofErr w:type="spellEnd"/>
            <w:r w:rsidRPr="002464D4">
              <w:rPr>
                <w:sz w:val="20"/>
              </w:rPr>
              <w:t xml:space="preserve"> 6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264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405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069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57,657.73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Paracetamol</w:t>
            </w:r>
            <w:proofErr w:type="spellEnd"/>
            <w:r w:rsidRPr="002464D4">
              <w:rPr>
                <w:sz w:val="20"/>
              </w:rPr>
              <w:t xml:space="preserve"> 500mg tablet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0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7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27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31,75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Paracetamol</w:t>
            </w:r>
            <w:proofErr w:type="spellEnd"/>
            <w:r w:rsidRPr="002464D4">
              <w:rPr>
                <w:sz w:val="20"/>
              </w:rPr>
              <w:t xml:space="preserve"> Ampules (150mg/ml, 2ml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p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0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984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Paracetamol</w:t>
            </w:r>
            <w:proofErr w:type="spellEnd"/>
            <w:r w:rsidRPr="002464D4">
              <w:rPr>
                <w:sz w:val="20"/>
              </w:rPr>
              <w:t xml:space="preserve"> drops (100mg/5ml, 15ml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923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4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323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7,423.91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Phytomenadione</w:t>
            </w:r>
            <w:proofErr w:type="spellEnd"/>
            <w:r w:rsidRPr="002464D4">
              <w:rPr>
                <w:sz w:val="20"/>
              </w:rPr>
              <w:t xml:space="preserve"> (10mg/ml, 1ml Ampule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amp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84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84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3,464.72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2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Prednisone 10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2,880.00 </w:t>
            </w:r>
          </w:p>
        </w:tc>
      </w:tr>
      <w:tr w:rsidR="00A87C65" w:rsidRPr="002464D4" w:rsidTr="00A84D29">
        <w:trPr>
          <w:trHeight w:val="255"/>
        </w:trPr>
        <w:tc>
          <w:tcPr>
            <w:tcW w:w="720" w:type="dxa"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>
              <w:rPr>
                <w:sz w:val="20"/>
              </w:rPr>
              <w:t>73</w:t>
            </w:r>
          </w:p>
        </w:tc>
        <w:tc>
          <w:tcPr>
            <w:tcW w:w="2610" w:type="dxa"/>
          </w:tcPr>
          <w:p w:rsidR="00A87C65" w:rsidRPr="002464D4" w:rsidRDefault="00A87C65" w:rsidP="00A87C65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Pyrazinamide 250mg/5ml. </w:t>
            </w:r>
            <w:proofErr w:type="spellStart"/>
            <w:r w:rsidRPr="002464D4">
              <w:rPr>
                <w:sz w:val="20"/>
              </w:rPr>
              <w:t>susp</w:t>
            </w:r>
            <w:proofErr w:type="spellEnd"/>
            <w:r w:rsidRPr="002464D4">
              <w:rPr>
                <w:sz w:val="20"/>
              </w:rPr>
              <w:t>., 120ml</w:t>
            </w:r>
          </w:p>
        </w:tc>
        <w:tc>
          <w:tcPr>
            <w:tcW w:w="810" w:type="dxa"/>
          </w:tcPr>
          <w:p w:rsidR="00A87C65" w:rsidRPr="002464D4" w:rsidRDefault="00A87C65" w:rsidP="00A87C65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50</w:t>
            </w:r>
          </w:p>
        </w:tc>
        <w:tc>
          <w:tcPr>
            <w:tcW w:w="72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50</w:t>
            </w:r>
          </w:p>
        </w:tc>
        <w:tc>
          <w:tcPr>
            <w:tcW w:w="1710" w:type="dxa"/>
            <w:noWrap/>
          </w:tcPr>
          <w:p w:rsidR="00A87C65" w:rsidRPr="008434B8" w:rsidRDefault="00A87C65" w:rsidP="00A87C65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30,177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4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Ranitidine 300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2,190.00 </w:t>
            </w:r>
          </w:p>
        </w:tc>
      </w:tr>
      <w:tr w:rsidR="00A87C65" w:rsidRPr="002464D4" w:rsidTr="00A84D29">
        <w:trPr>
          <w:trHeight w:val="255"/>
        </w:trPr>
        <w:tc>
          <w:tcPr>
            <w:tcW w:w="720" w:type="dxa"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>
              <w:rPr>
                <w:sz w:val="20"/>
              </w:rPr>
              <w:t>75</w:t>
            </w:r>
          </w:p>
        </w:tc>
        <w:tc>
          <w:tcPr>
            <w:tcW w:w="2610" w:type="dxa"/>
          </w:tcPr>
          <w:p w:rsidR="00A87C65" w:rsidRPr="002464D4" w:rsidRDefault="00A87C65" w:rsidP="00A87C65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Rifampicin 200mg/5ml </w:t>
            </w:r>
            <w:proofErr w:type="spellStart"/>
            <w:r w:rsidRPr="002464D4">
              <w:rPr>
                <w:sz w:val="20"/>
              </w:rPr>
              <w:t>susp</w:t>
            </w:r>
            <w:proofErr w:type="spellEnd"/>
            <w:r w:rsidRPr="002464D4">
              <w:rPr>
                <w:sz w:val="20"/>
              </w:rPr>
              <w:t>., 120ml</w:t>
            </w:r>
          </w:p>
        </w:tc>
        <w:tc>
          <w:tcPr>
            <w:tcW w:w="810" w:type="dxa"/>
          </w:tcPr>
          <w:p w:rsidR="00A87C65" w:rsidRPr="002464D4" w:rsidRDefault="00A87C65" w:rsidP="00A87C65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0</w:t>
            </w:r>
          </w:p>
        </w:tc>
        <w:tc>
          <w:tcPr>
            <w:tcW w:w="72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A87C65" w:rsidRPr="002464D4" w:rsidRDefault="00A87C65" w:rsidP="00A87C65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00</w:t>
            </w:r>
          </w:p>
        </w:tc>
        <w:tc>
          <w:tcPr>
            <w:tcW w:w="1710" w:type="dxa"/>
            <w:noWrap/>
          </w:tcPr>
          <w:p w:rsidR="00A87C65" w:rsidRPr="008434B8" w:rsidRDefault="00A87C65" w:rsidP="00A87C65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86,35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6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Salbutamol 2mg/5ml syrup, 60ml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42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30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42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8,179.08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7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Salbutamol 2mg/ml, 2.5ml (unit dose) </w:t>
            </w:r>
            <w:proofErr w:type="spellStart"/>
            <w:r w:rsidRPr="002464D4">
              <w:rPr>
                <w:sz w:val="20"/>
              </w:rPr>
              <w:t>nebule</w:t>
            </w:r>
            <w:proofErr w:type="spellEnd"/>
            <w:r w:rsidRPr="002464D4">
              <w:rPr>
                <w:sz w:val="20"/>
              </w:rPr>
              <w:t xml:space="preserve"> 3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ttle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2,31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8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 xml:space="preserve">Salbutamol </w:t>
            </w:r>
            <w:proofErr w:type="spellStart"/>
            <w:r w:rsidRPr="002464D4">
              <w:rPr>
                <w:sz w:val="20"/>
              </w:rPr>
              <w:t>Nebules</w:t>
            </w:r>
            <w:proofErr w:type="spellEnd"/>
            <w:r w:rsidRPr="002464D4">
              <w:rPr>
                <w:sz w:val="20"/>
              </w:rPr>
              <w:t>, 1mg/ml, 2.5ml (unit dose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nebule</w:t>
            </w:r>
            <w:proofErr w:type="spellEnd"/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30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230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1,228.2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79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Simvastatin 20m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   705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80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proofErr w:type="spellStart"/>
            <w:r w:rsidRPr="002464D4">
              <w:rPr>
                <w:sz w:val="20"/>
              </w:rPr>
              <w:t>Tamsulosin</w:t>
            </w:r>
            <w:proofErr w:type="spellEnd"/>
            <w:r w:rsidRPr="002464D4">
              <w:rPr>
                <w:sz w:val="20"/>
              </w:rPr>
              <w:t xml:space="preserve"> (200mcg capsule) (100 capsule/box)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  3,000.00 </w:t>
            </w:r>
          </w:p>
        </w:tc>
      </w:tr>
      <w:tr w:rsidR="008434B8" w:rsidRPr="002464D4" w:rsidTr="00A84D29">
        <w:trPr>
          <w:trHeight w:val="255"/>
        </w:trPr>
        <w:tc>
          <w:tcPr>
            <w:tcW w:w="720" w:type="dxa"/>
          </w:tcPr>
          <w:p w:rsidR="008434B8" w:rsidRPr="002464D4" w:rsidRDefault="00A87C65" w:rsidP="008434B8">
            <w:pPr>
              <w:jc w:val="center"/>
              <w:rPr>
                <w:sz w:val="20"/>
              </w:rPr>
            </w:pPr>
            <w:r>
              <w:rPr>
                <w:sz w:val="20"/>
              </w:rPr>
              <w:t>81</w:t>
            </w:r>
          </w:p>
        </w:tc>
        <w:tc>
          <w:tcPr>
            <w:tcW w:w="26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Vitamin B-complex 100mg+5mg+50mcg tab 100/box</w:t>
            </w:r>
          </w:p>
        </w:tc>
        <w:tc>
          <w:tcPr>
            <w:tcW w:w="810" w:type="dxa"/>
          </w:tcPr>
          <w:p w:rsidR="008434B8" w:rsidRPr="002464D4" w:rsidRDefault="008434B8" w:rsidP="008434B8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box</w:t>
            </w:r>
          </w:p>
        </w:tc>
        <w:tc>
          <w:tcPr>
            <w:tcW w:w="900" w:type="dxa"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57</w:t>
            </w: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60</w:t>
            </w:r>
          </w:p>
        </w:tc>
        <w:tc>
          <w:tcPr>
            <w:tcW w:w="900" w:type="dxa"/>
            <w:noWrap/>
          </w:tcPr>
          <w:p w:rsidR="008434B8" w:rsidRPr="002464D4" w:rsidRDefault="008434B8" w:rsidP="008434B8">
            <w:pPr>
              <w:jc w:val="center"/>
              <w:rPr>
                <w:sz w:val="20"/>
              </w:rPr>
            </w:pPr>
            <w:r w:rsidRPr="002464D4">
              <w:rPr>
                <w:sz w:val="20"/>
              </w:rPr>
              <w:t>117</w:t>
            </w:r>
          </w:p>
        </w:tc>
        <w:tc>
          <w:tcPr>
            <w:tcW w:w="1710" w:type="dxa"/>
            <w:noWrap/>
          </w:tcPr>
          <w:p w:rsidR="008434B8" w:rsidRPr="008434B8" w:rsidRDefault="008434B8" w:rsidP="00A84D29">
            <w:pPr>
              <w:jc w:val="right"/>
              <w:rPr>
                <w:sz w:val="20"/>
              </w:rPr>
            </w:pPr>
            <w:r w:rsidRPr="008434B8">
              <w:rPr>
                <w:sz w:val="20"/>
              </w:rPr>
              <w:t xml:space="preserve">             14,157.00 </w:t>
            </w:r>
          </w:p>
        </w:tc>
      </w:tr>
      <w:tr w:rsidR="002464D4" w:rsidRPr="002464D4" w:rsidTr="00A84D29">
        <w:trPr>
          <w:trHeight w:val="310"/>
        </w:trPr>
        <w:tc>
          <w:tcPr>
            <w:tcW w:w="720" w:type="dxa"/>
          </w:tcPr>
          <w:p w:rsidR="002464D4" w:rsidRPr="002464D4" w:rsidRDefault="002464D4" w:rsidP="002464D4">
            <w:pPr>
              <w:jc w:val="center"/>
              <w:rPr>
                <w:b/>
                <w:sz w:val="20"/>
              </w:rPr>
            </w:pPr>
            <w:r w:rsidRPr="002464D4">
              <w:rPr>
                <w:b/>
                <w:sz w:val="20"/>
              </w:rPr>
              <w:t>II.</w:t>
            </w:r>
          </w:p>
        </w:tc>
        <w:tc>
          <w:tcPr>
            <w:tcW w:w="8370" w:type="dxa"/>
            <w:gridSpan w:val="7"/>
            <w:hideMark/>
          </w:tcPr>
          <w:p w:rsidR="002464D4" w:rsidRPr="002464D4" w:rsidRDefault="002464D4" w:rsidP="00A84D29">
            <w:pPr>
              <w:jc w:val="left"/>
              <w:rPr>
                <w:sz w:val="20"/>
              </w:rPr>
            </w:pPr>
            <w:r w:rsidRPr="002464D4">
              <w:rPr>
                <w:b/>
                <w:sz w:val="20"/>
              </w:rPr>
              <w:t>Expiration period</w:t>
            </w:r>
            <w:r w:rsidRPr="002464D4">
              <w:rPr>
                <w:sz w:val="20"/>
              </w:rPr>
              <w:t>: at least two (2) years from the date of delivery.</w:t>
            </w:r>
          </w:p>
        </w:tc>
      </w:tr>
      <w:tr w:rsidR="002464D4" w:rsidRPr="002464D4" w:rsidTr="00A84D29">
        <w:trPr>
          <w:trHeight w:val="510"/>
        </w:trPr>
        <w:tc>
          <w:tcPr>
            <w:tcW w:w="720" w:type="dxa"/>
          </w:tcPr>
          <w:p w:rsidR="002464D4" w:rsidRPr="002464D4" w:rsidRDefault="002464D4" w:rsidP="002464D4">
            <w:pPr>
              <w:jc w:val="center"/>
              <w:rPr>
                <w:b/>
                <w:sz w:val="20"/>
              </w:rPr>
            </w:pPr>
            <w:r w:rsidRPr="002464D4">
              <w:rPr>
                <w:b/>
                <w:sz w:val="20"/>
              </w:rPr>
              <w:t>III.</w:t>
            </w:r>
          </w:p>
        </w:tc>
        <w:tc>
          <w:tcPr>
            <w:tcW w:w="8370" w:type="dxa"/>
            <w:gridSpan w:val="7"/>
          </w:tcPr>
          <w:p w:rsidR="002464D4" w:rsidRPr="002464D4" w:rsidRDefault="002464D4" w:rsidP="00A84D29">
            <w:pPr>
              <w:jc w:val="left"/>
              <w:rPr>
                <w:b/>
                <w:sz w:val="20"/>
              </w:rPr>
            </w:pPr>
            <w:r w:rsidRPr="002464D4">
              <w:rPr>
                <w:b/>
                <w:sz w:val="20"/>
              </w:rPr>
              <w:t>Delivery Period:</w:t>
            </w:r>
          </w:p>
          <w:p w:rsidR="002464D4" w:rsidRPr="002464D4" w:rsidRDefault="002464D4" w:rsidP="00A84D29">
            <w:pPr>
              <w:jc w:val="left"/>
              <w:rPr>
                <w:sz w:val="20"/>
              </w:rPr>
            </w:pPr>
            <w:r w:rsidRPr="002464D4">
              <w:rPr>
                <w:sz w:val="20"/>
              </w:rPr>
              <w:t>Thirty (30) calendar days from receipt of Notice to Proceed</w:t>
            </w:r>
          </w:p>
          <w:p w:rsidR="002464D4" w:rsidRPr="002464D4" w:rsidRDefault="002464D4" w:rsidP="00A84D29">
            <w:pPr>
              <w:jc w:val="left"/>
              <w:rPr>
                <w:b/>
                <w:sz w:val="20"/>
              </w:rPr>
            </w:pPr>
            <w:r w:rsidRPr="002464D4">
              <w:rPr>
                <w:b/>
                <w:sz w:val="20"/>
              </w:rPr>
              <w:t>Delivery Time:</w:t>
            </w:r>
            <w:r w:rsidRPr="002464D4">
              <w:rPr>
                <w:sz w:val="20"/>
              </w:rPr>
              <w:t xml:space="preserve"> Monday – Friday, 8:00 AM – 1:00 PM</w:t>
            </w:r>
          </w:p>
        </w:tc>
        <w:bookmarkStart w:id="0" w:name="_GoBack"/>
        <w:bookmarkEnd w:id="0"/>
      </w:tr>
      <w:tr w:rsidR="002464D4" w:rsidRPr="002464D4" w:rsidTr="00A84D29">
        <w:trPr>
          <w:trHeight w:val="510"/>
        </w:trPr>
        <w:tc>
          <w:tcPr>
            <w:tcW w:w="720" w:type="dxa"/>
          </w:tcPr>
          <w:p w:rsidR="002464D4" w:rsidRPr="002464D4" w:rsidRDefault="002464D4" w:rsidP="002464D4">
            <w:pPr>
              <w:jc w:val="center"/>
              <w:rPr>
                <w:b/>
                <w:spacing w:val="-2"/>
                <w:sz w:val="20"/>
              </w:rPr>
            </w:pPr>
            <w:r w:rsidRPr="002464D4">
              <w:rPr>
                <w:b/>
                <w:spacing w:val="-2"/>
                <w:sz w:val="20"/>
              </w:rPr>
              <w:t>IV.</w:t>
            </w:r>
          </w:p>
        </w:tc>
        <w:tc>
          <w:tcPr>
            <w:tcW w:w="8370" w:type="dxa"/>
            <w:gridSpan w:val="7"/>
          </w:tcPr>
          <w:p w:rsidR="002464D4" w:rsidRPr="002464D4" w:rsidRDefault="002464D4" w:rsidP="00A84D29">
            <w:pPr>
              <w:jc w:val="left"/>
              <w:rPr>
                <w:b/>
                <w:spacing w:val="-2"/>
                <w:sz w:val="20"/>
              </w:rPr>
            </w:pPr>
            <w:r w:rsidRPr="002464D4">
              <w:rPr>
                <w:b/>
                <w:spacing w:val="-2"/>
                <w:sz w:val="20"/>
              </w:rPr>
              <w:t>Place of Delivery:</w:t>
            </w:r>
          </w:p>
          <w:p w:rsidR="002464D4" w:rsidRPr="002464D4" w:rsidRDefault="002464D4" w:rsidP="00A84D29">
            <w:pPr>
              <w:jc w:val="left"/>
              <w:rPr>
                <w:spacing w:val="-2"/>
                <w:sz w:val="20"/>
              </w:rPr>
            </w:pPr>
            <w:r w:rsidRPr="002464D4">
              <w:rPr>
                <w:spacing w:val="-2"/>
                <w:sz w:val="20"/>
              </w:rPr>
              <w:t>The goods shall be delivered at following offices:</w:t>
            </w:r>
          </w:p>
          <w:p w:rsidR="002464D4" w:rsidRPr="002464D4" w:rsidRDefault="002464D4" w:rsidP="00A84D29">
            <w:pPr>
              <w:jc w:val="left"/>
              <w:rPr>
                <w:b/>
                <w:spacing w:val="-2"/>
                <w:sz w:val="20"/>
              </w:rPr>
            </w:pPr>
          </w:p>
          <w:p w:rsidR="002464D4" w:rsidRPr="002464D4" w:rsidRDefault="002464D4" w:rsidP="00A84D29">
            <w:pPr>
              <w:jc w:val="left"/>
              <w:rPr>
                <w:b/>
                <w:spacing w:val="-2"/>
                <w:sz w:val="20"/>
              </w:rPr>
            </w:pPr>
            <w:r w:rsidRPr="002464D4">
              <w:rPr>
                <w:b/>
                <w:spacing w:val="-2"/>
                <w:sz w:val="20"/>
              </w:rPr>
              <w:t>End-User / Requesting Office:</w:t>
            </w:r>
          </w:p>
          <w:p w:rsidR="002464D4" w:rsidRPr="002464D4" w:rsidRDefault="002464D4" w:rsidP="00A84D29">
            <w:pPr>
              <w:jc w:val="left"/>
              <w:rPr>
                <w:spacing w:val="-2"/>
                <w:sz w:val="20"/>
              </w:rPr>
            </w:pPr>
            <w:r w:rsidRPr="002464D4">
              <w:rPr>
                <w:spacing w:val="-2"/>
                <w:sz w:val="20"/>
              </w:rPr>
              <w:t>City Health Unit (CHU), Tabaco City</w:t>
            </w:r>
          </w:p>
          <w:p w:rsidR="004A7099" w:rsidRDefault="002464D4" w:rsidP="00A84D29">
            <w:pPr>
              <w:jc w:val="left"/>
              <w:rPr>
                <w:spacing w:val="-2"/>
                <w:sz w:val="20"/>
              </w:rPr>
            </w:pPr>
            <w:r w:rsidRPr="002464D4">
              <w:rPr>
                <w:spacing w:val="-2"/>
                <w:sz w:val="20"/>
              </w:rPr>
              <w:t>Mother and Child K-</w:t>
            </w:r>
            <w:proofErr w:type="spellStart"/>
            <w:r w:rsidRPr="002464D4">
              <w:rPr>
                <w:spacing w:val="-2"/>
                <w:sz w:val="20"/>
              </w:rPr>
              <w:t>Linik</w:t>
            </w:r>
            <w:proofErr w:type="spellEnd"/>
            <w:r w:rsidRPr="002464D4">
              <w:rPr>
                <w:spacing w:val="-2"/>
                <w:sz w:val="20"/>
              </w:rPr>
              <w:t xml:space="preserve"> (MCK), San Antonio, Tabaco City</w:t>
            </w:r>
          </w:p>
          <w:p w:rsidR="004A7099" w:rsidRPr="002464D4" w:rsidRDefault="004A7099" w:rsidP="00A84D29">
            <w:pPr>
              <w:jc w:val="left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 xml:space="preserve">San Miguel Lying-In </w:t>
            </w:r>
            <w:proofErr w:type="spellStart"/>
            <w:r>
              <w:rPr>
                <w:spacing w:val="-2"/>
                <w:sz w:val="20"/>
              </w:rPr>
              <w:t>Klinik</w:t>
            </w:r>
            <w:proofErr w:type="spellEnd"/>
            <w:r>
              <w:rPr>
                <w:spacing w:val="-2"/>
                <w:sz w:val="20"/>
              </w:rPr>
              <w:t>, SMI, Tabaco City</w:t>
            </w:r>
          </w:p>
        </w:tc>
      </w:tr>
    </w:tbl>
    <w:p w:rsidR="002464D4" w:rsidRDefault="002464D4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>I hereby certify to comply and deliver all the above requirements:</w:t>
      </w:r>
    </w:p>
    <w:p w:rsidR="00167A6A" w:rsidRDefault="00167A6A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  <w:u w:val="single"/>
        </w:rPr>
      </w:pPr>
    </w:p>
    <w:p w:rsidR="007346AB" w:rsidRPr="00304524" w:rsidRDefault="007346AB" w:rsidP="007346AB">
      <w:pPr>
        <w:rPr>
          <w:sz w:val="20"/>
          <w:szCs w:val="16"/>
          <w:u w:val="single"/>
        </w:rPr>
      </w:pP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</w:p>
    <w:p w:rsidR="007346AB" w:rsidRPr="00304524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 xml:space="preserve">    Name of the Company/Bidder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Signature over Printed Name 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      Date</w:t>
      </w:r>
    </w:p>
    <w:p w:rsidR="007346AB" w:rsidRDefault="007346AB" w:rsidP="00C4462F">
      <w:pPr>
        <w:ind w:left="2880" w:firstLine="720"/>
      </w:pPr>
      <w:proofErr w:type="gramStart"/>
      <w:r>
        <w:rPr>
          <w:sz w:val="20"/>
          <w:szCs w:val="16"/>
        </w:rPr>
        <w:t>of</w:t>
      </w:r>
      <w:proofErr w:type="gramEnd"/>
      <w:r>
        <w:rPr>
          <w:sz w:val="20"/>
          <w:szCs w:val="16"/>
        </w:rPr>
        <w:t xml:space="preserve"> Authorized Representative</w:t>
      </w:r>
    </w:p>
    <w:sectPr w:rsidR="007346AB" w:rsidSect="00485341">
      <w:footerReference w:type="default" r:id="rId7"/>
      <w:pgSz w:w="11907" w:h="18711" w:code="9"/>
      <w:pgMar w:top="720" w:right="1440" w:bottom="360" w:left="1800" w:header="720" w:footer="360" w:gutter="0"/>
      <w:pgNumType w:start="4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64D4" w:rsidRDefault="002464D4" w:rsidP="009D369B">
      <w:pPr>
        <w:spacing w:line="240" w:lineRule="auto"/>
      </w:pPr>
      <w:r>
        <w:separator/>
      </w:r>
    </w:p>
  </w:endnote>
  <w:endnote w:type="continuationSeparator" w:id="0">
    <w:p w:rsidR="002464D4" w:rsidRDefault="002464D4" w:rsidP="009D36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0389883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2464D4" w:rsidRPr="00CF326D" w:rsidRDefault="002464D4">
        <w:pPr>
          <w:pStyle w:val="Footer"/>
          <w:jc w:val="center"/>
          <w:rPr>
            <w:sz w:val="20"/>
          </w:rPr>
        </w:pPr>
        <w:r w:rsidRPr="00CF326D">
          <w:rPr>
            <w:sz w:val="20"/>
          </w:rPr>
          <w:fldChar w:fldCharType="begin"/>
        </w:r>
        <w:r w:rsidRPr="00CF326D">
          <w:rPr>
            <w:sz w:val="20"/>
          </w:rPr>
          <w:instrText xml:space="preserve"> PAGE   \* MERGEFORMAT </w:instrText>
        </w:r>
        <w:r w:rsidRPr="00CF326D">
          <w:rPr>
            <w:sz w:val="20"/>
          </w:rPr>
          <w:fldChar w:fldCharType="separate"/>
        </w:r>
        <w:r w:rsidR="00705A7B">
          <w:rPr>
            <w:noProof/>
            <w:sz w:val="20"/>
          </w:rPr>
          <w:t>47</w:t>
        </w:r>
        <w:r w:rsidRPr="00CF326D">
          <w:rPr>
            <w:noProof/>
            <w:sz w:val="20"/>
          </w:rPr>
          <w:fldChar w:fldCharType="end"/>
        </w:r>
      </w:p>
    </w:sdtContent>
  </w:sdt>
  <w:p w:rsidR="002464D4" w:rsidRPr="00CF326D" w:rsidRDefault="002464D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64D4" w:rsidRDefault="002464D4" w:rsidP="009D369B">
      <w:pPr>
        <w:spacing w:line="240" w:lineRule="auto"/>
      </w:pPr>
      <w:r>
        <w:separator/>
      </w:r>
    </w:p>
  </w:footnote>
  <w:footnote w:type="continuationSeparator" w:id="0">
    <w:p w:rsidR="002464D4" w:rsidRDefault="002464D4" w:rsidP="009D36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42ECC"/>
    <w:multiLevelType w:val="hybridMultilevel"/>
    <w:tmpl w:val="1C0C58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CA6A68"/>
    <w:multiLevelType w:val="hybridMultilevel"/>
    <w:tmpl w:val="860C0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08315E"/>
    <w:multiLevelType w:val="hybridMultilevel"/>
    <w:tmpl w:val="403CC904"/>
    <w:lvl w:ilvl="0" w:tplc="34090011">
      <w:start w:val="1"/>
      <w:numFmt w:val="decimal"/>
      <w:lvlText w:val="%1)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B3C674D"/>
    <w:multiLevelType w:val="hybridMultilevel"/>
    <w:tmpl w:val="71D8D7A4"/>
    <w:lvl w:ilvl="0" w:tplc="5476A6C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3AF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B7A753A"/>
    <w:multiLevelType w:val="hybridMultilevel"/>
    <w:tmpl w:val="375AE91E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4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KwNLQEUkYGpmaG5ko6SsGpxcWZ+XkgBWa1AAYEi6gsAAAA"/>
  </w:docVars>
  <w:rsids>
    <w:rsidRoot w:val="004F043F"/>
    <w:rsid w:val="000058D4"/>
    <w:rsid w:val="00015063"/>
    <w:rsid w:val="00023AA1"/>
    <w:rsid w:val="00057E49"/>
    <w:rsid w:val="00072CE7"/>
    <w:rsid w:val="00073323"/>
    <w:rsid w:val="00091A1E"/>
    <w:rsid w:val="00092D3C"/>
    <w:rsid w:val="000A56F2"/>
    <w:rsid w:val="000D6EA0"/>
    <w:rsid w:val="000E08B3"/>
    <w:rsid w:val="000E2A35"/>
    <w:rsid w:val="0010404D"/>
    <w:rsid w:val="001307F3"/>
    <w:rsid w:val="00130E9A"/>
    <w:rsid w:val="001317E5"/>
    <w:rsid w:val="00146BF5"/>
    <w:rsid w:val="001477D5"/>
    <w:rsid w:val="0015156D"/>
    <w:rsid w:val="00154F07"/>
    <w:rsid w:val="00162509"/>
    <w:rsid w:val="00162559"/>
    <w:rsid w:val="00167A6A"/>
    <w:rsid w:val="00170A20"/>
    <w:rsid w:val="00170BE7"/>
    <w:rsid w:val="00177DFC"/>
    <w:rsid w:val="00180FC1"/>
    <w:rsid w:val="001B2E3E"/>
    <w:rsid w:val="001E0110"/>
    <w:rsid w:val="001F20BF"/>
    <w:rsid w:val="001F608C"/>
    <w:rsid w:val="001F6E0A"/>
    <w:rsid w:val="002006CA"/>
    <w:rsid w:val="00207E5D"/>
    <w:rsid w:val="00210015"/>
    <w:rsid w:val="0021184A"/>
    <w:rsid w:val="00211CC7"/>
    <w:rsid w:val="00220856"/>
    <w:rsid w:val="00231F6C"/>
    <w:rsid w:val="00244D54"/>
    <w:rsid w:val="002464D4"/>
    <w:rsid w:val="00246E78"/>
    <w:rsid w:val="00247F43"/>
    <w:rsid w:val="00273D52"/>
    <w:rsid w:val="002A784B"/>
    <w:rsid w:val="002D2F0B"/>
    <w:rsid w:val="002D7E9C"/>
    <w:rsid w:val="002E4536"/>
    <w:rsid w:val="00305E4C"/>
    <w:rsid w:val="00311208"/>
    <w:rsid w:val="00311847"/>
    <w:rsid w:val="00316653"/>
    <w:rsid w:val="00327810"/>
    <w:rsid w:val="003314B1"/>
    <w:rsid w:val="003337D0"/>
    <w:rsid w:val="00352943"/>
    <w:rsid w:val="00355185"/>
    <w:rsid w:val="0036156B"/>
    <w:rsid w:val="00361B06"/>
    <w:rsid w:val="00374BB8"/>
    <w:rsid w:val="00395B6E"/>
    <w:rsid w:val="003B233E"/>
    <w:rsid w:val="003B60BF"/>
    <w:rsid w:val="003D623D"/>
    <w:rsid w:val="003E4FF6"/>
    <w:rsid w:val="004050EF"/>
    <w:rsid w:val="00434C8C"/>
    <w:rsid w:val="00443FF0"/>
    <w:rsid w:val="00444F1B"/>
    <w:rsid w:val="00446835"/>
    <w:rsid w:val="00454E7C"/>
    <w:rsid w:val="0046468E"/>
    <w:rsid w:val="0048254D"/>
    <w:rsid w:val="00485341"/>
    <w:rsid w:val="004873B4"/>
    <w:rsid w:val="004A7099"/>
    <w:rsid w:val="004B28D8"/>
    <w:rsid w:val="004C0EAE"/>
    <w:rsid w:val="004C6919"/>
    <w:rsid w:val="004F043F"/>
    <w:rsid w:val="005006A6"/>
    <w:rsid w:val="00510AEF"/>
    <w:rsid w:val="00522BB5"/>
    <w:rsid w:val="005261DB"/>
    <w:rsid w:val="0052684C"/>
    <w:rsid w:val="00566E67"/>
    <w:rsid w:val="005742E1"/>
    <w:rsid w:val="005A59F6"/>
    <w:rsid w:val="005A73F5"/>
    <w:rsid w:val="005C0DF5"/>
    <w:rsid w:val="005D05C7"/>
    <w:rsid w:val="005D4019"/>
    <w:rsid w:val="005F119E"/>
    <w:rsid w:val="005F6502"/>
    <w:rsid w:val="00605636"/>
    <w:rsid w:val="00605CCD"/>
    <w:rsid w:val="006162A9"/>
    <w:rsid w:val="00623066"/>
    <w:rsid w:val="006230B5"/>
    <w:rsid w:val="0062522F"/>
    <w:rsid w:val="00657A37"/>
    <w:rsid w:val="00671088"/>
    <w:rsid w:val="00680C5A"/>
    <w:rsid w:val="00682035"/>
    <w:rsid w:val="00690519"/>
    <w:rsid w:val="006946FC"/>
    <w:rsid w:val="0069669E"/>
    <w:rsid w:val="00696A7D"/>
    <w:rsid w:val="006A0EAD"/>
    <w:rsid w:val="006B16DB"/>
    <w:rsid w:val="006B767F"/>
    <w:rsid w:val="006E1416"/>
    <w:rsid w:val="006E2295"/>
    <w:rsid w:val="006F017D"/>
    <w:rsid w:val="00702CE4"/>
    <w:rsid w:val="00705A7B"/>
    <w:rsid w:val="00713E42"/>
    <w:rsid w:val="00730A6C"/>
    <w:rsid w:val="00731BEA"/>
    <w:rsid w:val="00732022"/>
    <w:rsid w:val="00733DA1"/>
    <w:rsid w:val="007346AB"/>
    <w:rsid w:val="007420C3"/>
    <w:rsid w:val="00743DAB"/>
    <w:rsid w:val="007523E7"/>
    <w:rsid w:val="00753932"/>
    <w:rsid w:val="0075428F"/>
    <w:rsid w:val="007563C0"/>
    <w:rsid w:val="007579E4"/>
    <w:rsid w:val="007628D5"/>
    <w:rsid w:val="007D1F01"/>
    <w:rsid w:val="007E5199"/>
    <w:rsid w:val="007E7913"/>
    <w:rsid w:val="00801BBC"/>
    <w:rsid w:val="008041AE"/>
    <w:rsid w:val="008246C4"/>
    <w:rsid w:val="00826E4F"/>
    <w:rsid w:val="00832EBE"/>
    <w:rsid w:val="00834D04"/>
    <w:rsid w:val="008434B8"/>
    <w:rsid w:val="008577C9"/>
    <w:rsid w:val="00863142"/>
    <w:rsid w:val="008728D9"/>
    <w:rsid w:val="008767F1"/>
    <w:rsid w:val="008827AE"/>
    <w:rsid w:val="008A2EB5"/>
    <w:rsid w:val="008B6288"/>
    <w:rsid w:val="008C4B82"/>
    <w:rsid w:val="00920630"/>
    <w:rsid w:val="00921596"/>
    <w:rsid w:val="00924404"/>
    <w:rsid w:val="00924803"/>
    <w:rsid w:val="0094547B"/>
    <w:rsid w:val="00947188"/>
    <w:rsid w:val="00956D2B"/>
    <w:rsid w:val="0095767D"/>
    <w:rsid w:val="00964E67"/>
    <w:rsid w:val="00984D46"/>
    <w:rsid w:val="009947AB"/>
    <w:rsid w:val="00994BCC"/>
    <w:rsid w:val="009B1BCA"/>
    <w:rsid w:val="009B7402"/>
    <w:rsid w:val="009D369B"/>
    <w:rsid w:val="009D4788"/>
    <w:rsid w:val="009F0F1A"/>
    <w:rsid w:val="00A0404F"/>
    <w:rsid w:val="00A31A9E"/>
    <w:rsid w:val="00A41B23"/>
    <w:rsid w:val="00A42BBD"/>
    <w:rsid w:val="00A43E57"/>
    <w:rsid w:val="00A50C0B"/>
    <w:rsid w:val="00A734D4"/>
    <w:rsid w:val="00A84D29"/>
    <w:rsid w:val="00A8744C"/>
    <w:rsid w:val="00A87C65"/>
    <w:rsid w:val="00A91109"/>
    <w:rsid w:val="00A943C2"/>
    <w:rsid w:val="00A97AC4"/>
    <w:rsid w:val="00AA44AC"/>
    <w:rsid w:val="00AB1424"/>
    <w:rsid w:val="00AB59FA"/>
    <w:rsid w:val="00B3188E"/>
    <w:rsid w:val="00B50B89"/>
    <w:rsid w:val="00B54AC3"/>
    <w:rsid w:val="00B80827"/>
    <w:rsid w:val="00B86945"/>
    <w:rsid w:val="00BA0F65"/>
    <w:rsid w:val="00BB0092"/>
    <w:rsid w:val="00BB3135"/>
    <w:rsid w:val="00BD2A52"/>
    <w:rsid w:val="00BE2BF9"/>
    <w:rsid w:val="00BF715F"/>
    <w:rsid w:val="00C21972"/>
    <w:rsid w:val="00C234E4"/>
    <w:rsid w:val="00C3751D"/>
    <w:rsid w:val="00C4462F"/>
    <w:rsid w:val="00C60314"/>
    <w:rsid w:val="00C67527"/>
    <w:rsid w:val="00C850D1"/>
    <w:rsid w:val="00CB2C67"/>
    <w:rsid w:val="00CD03AB"/>
    <w:rsid w:val="00CF1846"/>
    <w:rsid w:val="00CF326D"/>
    <w:rsid w:val="00D0182D"/>
    <w:rsid w:val="00D1530B"/>
    <w:rsid w:val="00D24B1A"/>
    <w:rsid w:val="00D33FF0"/>
    <w:rsid w:val="00D42A7F"/>
    <w:rsid w:val="00D4675D"/>
    <w:rsid w:val="00D544D5"/>
    <w:rsid w:val="00D5611A"/>
    <w:rsid w:val="00D56FBB"/>
    <w:rsid w:val="00D716D9"/>
    <w:rsid w:val="00D71D30"/>
    <w:rsid w:val="00D807EC"/>
    <w:rsid w:val="00D91ACF"/>
    <w:rsid w:val="00D936F4"/>
    <w:rsid w:val="00DA0E4F"/>
    <w:rsid w:val="00DA19A8"/>
    <w:rsid w:val="00DA37BF"/>
    <w:rsid w:val="00DA50FE"/>
    <w:rsid w:val="00DB11E6"/>
    <w:rsid w:val="00E03B34"/>
    <w:rsid w:val="00E178F9"/>
    <w:rsid w:val="00E35B6D"/>
    <w:rsid w:val="00E35FA8"/>
    <w:rsid w:val="00E367D5"/>
    <w:rsid w:val="00E36BA0"/>
    <w:rsid w:val="00E4330C"/>
    <w:rsid w:val="00E530F8"/>
    <w:rsid w:val="00E54BBD"/>
    <w:rsid w:val="00E553B7"/>
    <w:rsid w:val="00E92786"/>
    <w:rsid w:val="00EA4E30"/>
    <w:rsid w:val="00EA6475"/>
    <w:rsid w:val="00EB0720"/>
    <w:rsid w:val="00EB39BC"/>
    <w:rsid w:val="00EC7921"/>
    <w:rsid w:val="00ED7D6D"/>
    <w:rsid w:val="00EF1735"/>
    <w:rsid w:val="00EF7C00"/>
    <w:rsid w:val="00F0152C"/>
    <w:rsid w:val="00F04A4F"/>
    <w:rsid w:val="00F109A7"/>
    <w:rsid w:val="00F1165C"/>
    <w:rsid w:val="00F33551"/>
    <w:rsid w:val="00F54C4C"/>
    <w:rsid w:val="00F60510"/>
    <w:rsid w:val="00F61205"/>
    <w:rsid w:val="00F62C58"/>
    <w:rsid w:val="00F66469"/>
    <w:rsid w:val="00F73EF0"/>
    <w:rsid w:val="00F91726"/>
    <w:rsid w:val="00FB6E02"/>
    <w:rsid w:val="00FC21E7"/>
    <w:rsid w:val="00FE7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5:docId w15:val="{178A3D81-D7F9-40C8-AB9E-C3D21000D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43F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043F"/>
    <w:pPr>
      <w:keepNext/>
      <w:spacing w:before="240" w:after="240"/>
      <w:jc w:val="center"/>
      <w:outlineLvl w:val="0"/>
    </w:pPr>
    <w:rPr>
      <w:b/>
      <w:bCs/>
      <w:i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043F"/>
    <w:rPr>
      <w:rFonts w:ascii="Times New Roman" w:eastAsia="Times New Roman" w:hAnsi="Times New Roman" w:cs="Times New Roman"/>
      <w:b/>
      <w:bCs/>
      <w:i/>
      <w:kern w:val="32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7A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27AE"/>
    <w:rPr>
      <w:rFonts w:ascii="Calibri Light" w:eastAsia="Times New Roman" w:hAnsi="Calibri Light" w:cs="Times New Roman"/>
      <w:sz w:val="24"/>
      <w:szCs w:val="24"/>
    </w:rPr>
  </w:style>
  <w:style w:type="paragraph" w:styleId="NoSpacing">
    <w:name w:val="No Spacing"/>
    <w:uiPriority w:val="1"/>
    <w:qFormat/>
    <w:rsid w:val="00947188"/>
    <w:pPr>
      <w:spacing w:after="0" w:line="240" w:lineRule="auto"/>
      <w:jc w:val="both"/>
    </w:pPr>
  </w:style>
  <w:style w:type="table" w:styleId="TableGrid">
    <w:name w:val="Table Grid"/>
    <w:basedOn w:val="TableNormal"/>
    <w:uiPriority w:val="39"/>
    <w:rsid w:val="00231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30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34C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4C8C"/>
    <w:rPr>
      <w:color w:val="800080"/>
      <w:u w:val="single"/>
    </w:rPr>
  </w:style>
  <w:style w:type="paragraph" w:customStyle="1" w:styleId="font5">
    <w:name w:val="font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20"/>
    </w:rPr>
  </w:style>
  <w:style w:type="paragraph" w:customStyle="1" w:styleId="font6">
    <w:name w:val="font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hAnsi="Calibri" w:cs="Calibri"/>
      <w:color w:val="FF0000"/>
      <w:szCs w:val="24"/>
    </w:rPr>
  </w:style>
  <w:style w:type="paragraph" w:customStyle="1" w:styleId="font7">
    <w:name w:val="font7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65">
    <w:name w:val="xl6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b/>
      <w:bCs/>
      <w:sz w:val="20"/>
    </w:rPr>
  </w:style>
  <w:style w:type="paragraph" w:customStyle="1" w:styleId="xl66">
    <w:name w:val="xl6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67">
    <w:name w:val="xl6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68">
    <w:name w:val="xl6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69">
    <w:name w:val="xl69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0">
    <w:name w:val="xl70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1">
    <w:name w:val="xl7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2">
    <w:name w:val="xl7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3">
    <w:name w:val="xl7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4">
    <w:name w:val="xl74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5">
    <w:name w:val="xl7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6">
    <w:name w:val="xl7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7">
    <w:name w:val="xl7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8">
    <w:name w:val="xl7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9">
    <w:name w:val="xl7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0">
    <w:name w:val="xl80"/>
    <w:basedOn w:val="Normal"/>
    <w:rsid w:val="00434C8C"/>
    <w:pP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81">
    <w:name w:val="xl8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2">
    <w:name w:val="xl8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3">
    <w:name w:val="xl8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4">
    <w:name w:val="xl84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5">
    <w:name w:val="xl85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6">
    <w:name w:val="xl8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7">
    <w:name w:val="xl8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8">
    <w:name w:val="xl88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9">
    <w:name w:val="xl8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0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6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1215</Words>
  <Characters>692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Legal</dc:creator>
  <cp:lastModifiedBy>MELISSA</cp:lastModifiedBy>
  <cp:revision>19</cp:revision>
  <cp:lastPrinted>2019-11-25T10:27:00Z</cp:lastPrinted>
  <dcterms:created xsi:type="dcterms:W3CDTF">2019-11-21T04:12:00Z</dcterms:created>
  <dcterms:modified xsi:type="dcterms:W3CDTF">2019-11-25T10:34:00Z</dcterms:modified>
</cp:coreProperties>
</file>